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526C64" w14:textId="6BE8FED8" w:rsidR="00267DE3" w:rsidRDefault="00267DE3" w:rsidP="00267DE3">
      <w:pPr>
        <w:pStyle w:val="NormalWeb"/>
      </w:pPr>
    </w:p>
    <w:p w14:paraId="6CC2E927" w14:textId="7DCDB0C7" w:rsidR="00267DE3" w:rsidRPr="00267DE3" w:rsidRDefault="00FA199A" w:rsidP="00267D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AD0CC3A" wp14:editId="20E14981">
                <wp:simplePos x="0" y="0"/>
                <wp:positionH relativeFrom="column">
                  <wp:posOffset>-270510</wp:posOffset>
                </wp:positionH>
                <wp:positionV relativeFrom="paragraph">
                  <wp:posOffset>93980</wp:posOffset>
                </wp:positionV>
                <wp:extent cx="216535" cy="243205"/>
                <wp:effectExtent l="0" t="0" r="0" b="0"/>
                <wp:wrapNone/>
                <wp:docPr id="1405996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848421" w14:textId="2F6E6C07" w:rsidR="00A1709C" w:rsidRPr="00A1709C" w:rsidRDefault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1709C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AD0CC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1.3pt;margin-top:7.4pt;width:17.05pt;height:19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" filled="f" stroked="f">
                <v:textbox>
                  <w:txbxContent>
                    <w:p w14:paraId="1F848421" w14:textId="2F6E6C07" w:rsidR="00A1709C" w:rsidRPr="00A1709C" w:rsidRDefault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 w:rsidRPr="00A1709C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AD0CC3A" wp14:editId="34FC81C5">
                <wp:simplePos x="0" y="0"/>
                <wp:positionH relativeFrom="column">
                  <wp:posOffset>1888490</wp:posOffset>
                </wp:positionH>
                <wp:positionV relativeFrom="paragraph">
                  <wp:posOffset>101600</wp:posOffset>
                </wp:positionV>
                <wp:extent cx="216535" cy="243205"/>
                <wp:effectExtent l="2540" t="0" r="0" b="0"/>
                <wp:wrapNone/>
                <wp:docPr id="115913724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94045" w14:textId="3415FA34" w:rsidR="00A1709C" w:rsidRPr="00A1709C" w:rsidRDefault="00A1709C" w:rsidP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A1709C"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3" o:spid="_x0000_s1027" type="#_x0000_t202" style="position:absolute;margin-left:148.7pt;margin-top:8pt;width:17.05pt;height:19.1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" filled="f" stroked="f">
                <v:textbox>
                  <w:txbxContent>
                    <w:p w14:paraId="1E694045" w14:textId="3415FA34" w:rsidR="00A1709C" w:rsidRPr="00A1709C" w:rsidRDefault="00A1709C" w:rsidP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 w:rsidRPr="00A1709C"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A1709C"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3119" behindDoc="0" locked="0" layoutInCell="1" allowOverlap="1" wp14:anchorId="655A1020" wp14:editId="38D276C1">
            <wp:simplePos x="0" y="0"/>
            <wp:positionH relativeFrom="column">
              <wp:posOffset>1919795</wp:posOffset>
            </wp:positionH>
            <wp:positionV relativeFrom="paragraph">
              <wp:posOffset>127635</wp:posOffset>
            </wp:positionV>
            <wp:extent cx="2105025" cy="2105025"/>
            <wp:effectExtent l="19050" t="19050" r="9525" b="9525"/>
            <wp:wrapNone/>
            <wp:docPr id="297109073" name="Picture 8" descr="A comparison of different types of bacteri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109073" name="Picture 8" descr="A comparison of different types of bacteri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21050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D0CC3A" wp14:editId="767D8B4B">
                <wp:simplePos x="0" y="0"/>
                <wp:positionH relativeFrom="column">
                  <wp:posOffset>4030980</wp:posOffset>
                </wp:positionH>
                <wp:positionV relativeFrom="paragraph">
                  <wp:posOffset>93980</wp:posOffset>
                </wp:positionV>
                <wp:extent cx="216535" cy="243205"/>
                <wp:effectExtent l="1905" t="0" r="635" b="0"/>
                <wp:wrapNone/>
                <wp:docPr id="100816181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8DEFC1" w14:textId="06373B05" w:rsidR="00A1709C" w:rsidRPr="00A1709C" w:rsidRDefault="00A1709C" w:rsidP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4" o:spid="_x0000_s1028" type="#_x0000_t202" style="position:absolute;margin-left:317.4pt;margin-top:7.4pt;width:17.05pt;height:19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" filled="f" stroked="f">
                <v:textbox>
                  <w:txbxContent>
                    <w:p w14:paraId="658DEFC1" w14:textId="06373B05" w:rsidR="00A1709C" w:rsidRPr="00A1709C" w:rsidRDefault="00A1709C" w:rsidP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A1709C"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4143" behindDoc="0" locked="0" layoutInCell="1" allowOverlap="1" wp14:anchorId="0BE30778" wp14:editId="7D229E67">
            <wp:simplePos x="0" y="0"/>
            <wp:positionH relativeFrom="column">
              <wp:posOffset>4067781</wp:posOffset>
            </wp:positionH>
            <wp:positionV relativeFrom="paragraph">
              <wp:posOffset>125833</wp:posOffset>
            </wp:positionV>
            <wp:extent cx="1503233" cy="2105025"/>
            <wp:effectExtent l="19050" t="19050" r="1905" b="0"/>
            <wp:wrapNone/>
            <wp:docPr id="1440151156" name="Picture 9" descr="A list of bacteria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151156" name="Picture 9" descr="A list of bacteria with black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3810" cy="21058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09C" w:rsidRPr="00267DE3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2095" behindDoc="0" locked="0" layoutInCell="1" allowOverlap="1" wp14:anchorId="2862DFD2" wp14:editId="2CFB1E9F">
            <wp:simplePos x="0" y="0"/>
            <wp:positionH relativeFrom="column">
              <wp:posOffset>-216082</wp:posOffset>
            </wp:positionH>
            <wp:positionV relativeFrom="paragraph">
              <wp:posOffset>128787</wp:posOffset>
            </wp:positionV>
            <wp:extent cx="2105025" cy="2105025"/>
            <wp:effectExtent l="19050" t="19050" r="9525" b="9525"/>
            <wp:wrapNone/>
            <wp:docPr id="1701470042" name="Picture 7" descr="A chart of different types of bacteri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470042" name="Picture 7" descr="A chart of different types of bacteri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990" cy="210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2F3301" w14:textId="23438464" w:rsidR="00267DE3" w:rsidRPr="00267DE3" w:rsidRDefault="00267DE3" w:rsidP="00267D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3C5DF20" w14:textId="024EE01A" w:rsidR="00267DE3" w:rsidRPr="00267DE3" w:rsidRDefault="00267DE3" w:rsidP="00267D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C015AA9" w14:textId="577A9978" w:rsidR="00267DE3" w:rsidRPr="00267DE3" w:rsidRDefault="00267DE3" w:rsidP="00267D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1FA22BB0" w14:textId="1A58233E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74314192" w14:textId="59C1CFAE" w:rsidR="00267DE3" w:rsidRPr="00267DE3" w:rsidRDefault="00267DE3" w:rsidP="00267DE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4B2994C9" w14:textId="5E07DFDB" w:rsidR="00A1709C" w:rsidRPr="00A1709C" w:rsidRDefault="00FA199A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AD0CC3A" wp14:editId="46058D3B">
                <wp:simplePos x="0" y="0"/>
                <wp:positionH relativeFrom="column">
                  <wp:posOffset>2319655</wp:posOffset>
                </wp:positionH>
                <wp:positionV relativeFrom="paragraph">
                  <wp:posOffset>119380</wp:posOffset>
                </wp:positionV>
                <wp:extent cx="216535" cy="243205"/>
                <wp:effectExtent l="0" t="0" r="0" b="4445"/>
                <wp:wrapNone/>
                <wp:docPr id="570349832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72BE88" w14:textId="05CBEE1A" w:rsidR="00A1709C" w:rsidRPr="00A1709C" w:rsidRDefault="00A1709C" w:rsidP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6" o:spid="_x0000_s1029" type="#_x0000_t202" style="position:absolute;margin-left:182.65pt;margin-top:9.4pt;width:17.05pt;height:19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" filled="f" stroked="f">
                <v:textbox>
                  <w:txbxContent>
                    <w:p w14:paraId="6572BE88" w14:textId="05CBEE1A" w:rsidR="00A1709C" w:rsidRPr="00A1709C" w:rsidRDefault="00A1709C" w:rsidP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D0CC3A" wp14:editId="02810458">
                <wp:simplePos x="0" y="0"/>
                <wp:positionH relativeFrom="column">
                  <wp:posOffset>3865880</wp:posOffset>
                </wp:positionH>
                <wp:positionV relativeFrom="paragraph">
                  <wp:posOffset>144145</wp:posOffset>
                </wp:positionV>
                <wp:extent cx="216535" cy="243205"/>
                <wp:effectExtent l="0" t="0" r="3810" b="0"/>
                <wp:wrapNone/>
                <wp:docPr id="98906704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198BBC4" w14:textId="411DB5FC" w:rsidR="00A1709C" w:rsidRPr="00A1709C" w:rsidRDefault="00A1709C" w:rsidP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7" o:spid="_x0000_s1030" type="#_x0000_t202" style="position:absolute;margin-left:304.4pt;margin-top:11.35pt;width:17.05pt;height:19.1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" filled="f" stroked="f">
                <v:textbox>
                  <w:txbxContent>
                    <w:p w14:paraId="0198BBC4" w14:textId="411DB5FC" w:rsidR="00A1709C" w:rsidRPr="00A1709C" w:rsidRDefault="00A1709C" w:rsidP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AD0CC3A" wp14:editId="11BD7E96">
                <wp:simplePos x="0" y="0"/>
                <wp:positionH relativeFrom="column">
                  <wp:posOffset>224790</wp:posOffset>
                </wp:positionH>
                <wp:positionV relativeFrom="paragraph">
                  <wp:posOffset>128270</wp:posOffset>
                </wp:positionV>
                <wp:extent cx="216535" cy="243205"/>
                <wp:effectExtent l="0" t="0" r="0" b="0"/>
                <wp:wrapNone/>
                <wp:docPr id="33992530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1ED761" w14:textId="56D3FF74" w:rsidR="00A1709C" w:rsidRPr="00A1709C" w:rsidRDefault="00A1709C" w:rsidP="00A1709C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5" o:spid="_x0000_s1031" type="#_x0000_t202" style="position:absolute;margin-left:17.7pt;margin-top:10.1pt;width:17.05pt;height:19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" filled="f" stroked="f">
                <v:textbox>
                  <w:txbxContent>
                    <w:p w14:paraId="551ED761" w14:textId="56D3FF74" w:rsidR="00A1709C" w:rsidRPr="00A1709C" w:rsidRDefault="00A1709C" w:rsidP="00A1709C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 w:rsidR="00A1709C"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7215" behindDoc="0" locked="0" layoutInCell="1" allowOverlap="1" wp14:anchorId="42730392" wp14:editId="75FDE05C">
            <wp:simplePos x="0" y="0"/>
            <wp:positionH relativeFrom="column">
              <wp:posOffset>3890645</wp:posOffset>
            </wp:positionH>
            <wp:positionV relativeFrom="paragraph">
              <wp:posOffset>149225</wp:posOffset>
            </wp:positionV>
            <wp:extent cx="1190625" cy="2084070"/>
            <wp:effectExtent l="19050" t="19050" r="9525" b="0"/>
            <wp:wrapNone/>
            <wp:docPr id="176828475" name="Picture 12" descr="A group of black and yellow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28475" name="Picture 12" descr="A group of black and yellow do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084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09C"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5167" behindDoc="0" locked="0" layoutInCell="1" allowOverlap="1" wp14:anchorId="35B85EAC" wp14:editId="3423E2E2">
            <wp:simplePos x="0" y="0"/>
            <wp:positionH relativeFrom="column">
              <wp:posOffset>212725</wp:posOffset>
            </wp:positionH>
            <wp:positionV relativeFrom="paragraph">
              <wp:posOffset>140970</wp:posOffset>
            </wp:positionV>
            <wp:extent cx="2094865" cy="2094865"/>
            <wp:effectExtent l="19050" t="19050" r="635" b="635"/>
            <wp:wrapNone/>
            <wp:docPr id="1527129472" name="Picture 10" descr="A chart of different types of bacteri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129472" name="Picture 10" descr="A chart of different types of bacteri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5" cy="2094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1709C"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6191" behindDoc="0" locked="0" layoutInCell="1" allowOverlap="1" wp14:anchorId="621F09B3" wp14:editId="5FC3CF8B">
            <wp:simplePos x="0" y="0"/>
            <wp:positionH relativeFrom="column">
              <wp:posOffset>2345500</wp:posOffset>
            </wp:positionH>
            <wp:positionV relativeFrom="paragraph">
              <wp:posOffset>143510</wp:posOffset>
            </wp:positionV>
            <wp:extent cx="1492885" cy="2089785"/>
            <wp:effectExtent l="19050" t="19050" r="0" b="5715"/>
            <wp:wrapNone/>
            <wp:docPr id="1035083021" name="Picture 11" descr="A chart of different types of bacteri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83021" name="Picture 11" descr="A chart of different types of bacteri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85" cy="20897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14B8D5" w14:textId="5A9B2137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BC3FC0E" w14:textId="3D380F25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15CDE3E" w14:textId="100B9C31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3A81896D" w14:textId="79902D40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7EC8676" w14:textId="3ED935C0" w:rsidR="00A1709C" w:rsidRPr="00A1709C" w:rsidRDefault="00A1709C" w:rsidP="00A170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</w:p>
    <w:p w14:paraId="5202612E" w14:textId="576553FC" w:rsidR="00FA199A" w:rsidRPr="00FA199A" w:rsidRDefault="00FA199A" w:rsidP="00FA199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D0CC3A" wp14:editId="09A699C2">
                <wp:simplePos x="0" y="0"/>
                <wp:positionH relativeFrom="column">
                  <wp:posOffset>2743835</wp:posOffset>
                </wp:positionH>
                <wp:positionV relativeFrom="paragraph">
                  <wp:posOffset>121920</wp:posOffset>
                </wp:positionV>
                <wp:extent cx="216535" cy="243205"/>
                <wp:effectExtent l="635" t="0" r="1905" b="0"/>
                <wp:wrapNone/>
                <wp:docPr id="192228215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A88A28" w14:textId="565A367B" w:rsidR="00FA199A" w:rsidRPr="00A1709C" w:rsidRDefault="00FA199A" w:rsidP="00FA199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9" o:spid="_x0000_s1032" type="#_x0000_t202" style="position:absolute;margin-left:216.05pt;margin-top:9.6pt;width:17.05pt;height:19.1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" filled="f" stroked="f">
                <v:textbox>
                  <w:txbxContent>
                    <w:p w14:paraId="7BA88A28" w14:textId="565A367B" w:rsidR="00FA199A" w:rsidRPr="00A1709C" w:rsidRDefault="00FA199A" w:rsidP="00FA199A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D0CC3A" wp14:editId="659853EC">
                <wp:simplePos x="0" y="0"/>
                <wp:positionH relativeFrom="column">
                  <wp:posOffset>915670</wp:posOffset>
                </wp:positionH>
                <wp:positionV relativeFrom="paragraph">
                  <wp:posOffset>139065</wp:posOffset>
                </wp:positionV>
                <wp:extent cx="216535" cy="243205"/>
                <wp:effectExtent l="1270" t="4445" r="1270" b="0"/>
                <wp:wrapNone/>
                <wp:docPr id="24812046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AC8A18" w14:textId="77F78D43" w:rsidR="00FA199A" w:rsidRPr="00A1709C" w:rsidRDefault="00FA199A" w:rsidP="00FA199A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AD0CC3A" id="Text Box 8" o:spid="_x0000_s1033" type="#_x0000_t202" style="position:absolute;margin-left:72.1pt;margin-top:10.95pt;width:17.05pt;height:19.1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" filled="f" stroked="f">
                <v:textbox>
                  <w:txbxContent>
                    <w:p w14:paraId="07AC8A18" w14:textId="77F78D43" w:rsidR="00FA199A" w:rsidRPr="00A1709C" w:rsidRDefault="00FA199A" w:rsidP="00FA199A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9263" behindDoc="0" locked="0" layoutInCell="1" allowOverlap="1" wp14:anchorId="53FACF38" wp14:editId="1D1D96E5">
            <wp:simplePos x="0" y="0"/>
            <wp:positionH relativeFrom="column">
              <wp:posOffset>2772842</wp:posOffset>
            </wp:positionH>
            <wp:positionV relativeFrom="paragraph">
              <wp:posOffset>153082</wp:posOffset>
            </wp:positionV>
            <wp:extent cx="1544962" cy="1158556"/>
            <wp:effectExtent l="19050" t="19050" r="0" b="3810"/>
            <wp:wrapNone/>
            <wp:docPr id="297246023" name="Picture 14" descr="A graph showing different types of bacteri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246023" name="Picture 14" descr="A graph showing different types of bacteria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832" cy="11614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709C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58239" behindDoc="0" locked="0" layoutInCell="1" allowOverlap="1" wp14:anchorId="1B2D78D7" wp14:editId="27951399">
            <wp:simplePos x="0" y="0"/>
            <wp:positionH relativeFrom="column">
              <wp:posOffset>946595</wp:posOffset>
            </wp:positionH>
            <wp:positionV relativeFrom="paragraph">
              <wp:posOffset>148757</wp:posOffset>
            </wp:positionV>
            <wp:extent cx="1784792" cy="2379723"/>
            <wp:effectExtent l="19050" t="19050" r="6350" b="1905"/>
            <wp:wrapNone/>
            <wp:docPr id="1644456312" name="Picture 13" descr="A long shot of a line of wor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456312" name="Picture 13" descr="A long shot of a line of word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4792" cy="23797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57874" w14:textId="73BDA9B4" w:rsidR="00DF0736" w:rsidRDefault="00A10A84">
      <w:r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0761626" wp14:editId="44F470CA">
                <wp:simplePos x="0" y="0"/>
                <wp:positionH relativeFrom="column">
                  <wp:posOffset>613027</wp:posOffset>
                </wp:positionH>
                <wp:positionV relativeFrom="paragraph">
                  <wp:posOffset>2438819</wp:posOffset>
                </wp:positionV>
                <wp:extent cx="606582" cy="271604"/>
                <wp:effectExtent l="0" t="0" r="0" b="0"/>
                <wp:wrapNone/>
                <wp:docPr id="75094444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6582" cy="271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7E25EE" w14:textId="64A825BB" w:rsidR="00B02BED" w:rsidRPr="00B02BED" w:rsidRDefault="00B02BED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B02BED">
                              <w:rPr>
                                <w:rFonts w:ascii="Arial" w:hAnsi="Arial" w:cs="Arial"/>
                                <w:b/>
                                <w:bCs/>
                                <w:sz w:val="14"/>
                                <w:szCs w:val="14"/>
                              </w:rPr>
                              <w:t>Phyl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0761626" id="_x0000_t202" coordsize="21600,21600" o:spt="202" path="m,l,21600r21600,l21600,xe">
                <v:stroke joinstyle="miter"/>
                <v:path gradientshapeok="t" o:connecttype="rect"/>
              </v:shapetype>
              <v:shape id="_x0000_s1034" type="#_x0000_t202" style="position:absolute;margin-left:48.25pt;margin-top:192.05pt;width:47.75pt;height:21.4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" filled="f" stroked="f" strokeweight=".5pt">
                <v:textbox>
                  <w:txbxContent>
                    <w:p w14:paraId="317E25EE" w14:textId="64A825BB" w:rsidR="00B02BED" w:rsidRPr="00B02BED" w:rsidRDefault="00B02BED">
                      <w:pPr>
                        <w:rPr>
                          <w:rFonts w:ascii="Arial" w:hAnsi="Arial" w:cs="Arial"/>
                          <w:b/>
                          <w:bCs/>
                          <w:sz w:val="14"/>
                          <w:szCs w:val="14"/>
                        </w:rPr>
                      </w:pPr>
                      <w:r w:rsidRPr="00B02BED">
                        <w:rPr>
                          <w:rFonts w:ascii="Arial" w:hAnsi="Arial" w:cs="Arial"/>
                          <w:b/>
                          <w:bCs/>
                          <w:sz w:val="14"/>
                          <w:szCs w:val="14"/>
                        </w:rPr>
                        <w:t>Phylum</w:t>
                      </w:r>
                    </w:p>
                  </w:txbxContent>
                </v:textbox>
              </v:shape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92FC46B" wp14:editId="15FE08EE">
                <wp:simplePos x="0" y="0"/>
                <wp:positionH relativeFrom="column">
                  <wp:posOffset>4388485</wp:posOffset>
                </wp:positionH>
                <wp:positionV relativeFrom="paragraph">
                  <wp:posOffset>2555158</wp:posOffset>
                </wp:positionV>
                <wp:extent cx="1108710" cy="271145"/>
                <wp:effectExtent l="0" t="0" r="0" b="0"/>
                <wp:wrapNone/>
                <wp:docPr id="73755285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FCCB91" w14:textId="734D6609" w:rsidR="00D32E2F" w:rsidRPr="00B02BED" w:rsidRDefault="00D32E2F" w:rsidP="00D32E2F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Verrucomicrobi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92FC46B" id="_x0000_s1035" type="#_x0000_t202" style="position:absolute;margin-left:345.55pt;margin-top:201.2pt;width:87.3pt;height:21.3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" filled="f" stroked="f" strokeweight=".5pt">
                <v:textbox>
                  <w:txbxContent>
                    <w:p w14:paraId="4FFCCB91" w14:textId="734D6609" w:rsidR="00D32E2F" w:rsidRPr="00B02BED" w:rsidRDefault="00D32E2F" w:rsidP="00D32E2F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Verrucomicrobiota</w:t>
                      </w:r>
                    </w:p>
                  </w:txbxContent>
                </v:textbox>
              </v:shape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013C33FA" wp14:editId="086CA904">
                <wp:simplePos x="0" y="0"/>
                <wp:positionH relativeFrom="column">
                  <wp:posOffset>4347210</wp:posOffset>
                </wp:positionH>
                <wp:positionV relativeFrom="paragraph">
                  <wp:posOffset>2627548</wp:posOffset>
                </wp:positionV>
                <wp:extent cx="62865" cy="62865"/>
                <wp:effectExtent l="0" t="0" r="13335" b="13335"/>
                <wp:wrapNone/>
                <wp:docPr id="130384975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2F2A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5A29DF4" id="Oval 1" o:spid="_x0000_s1026" style="position:absolute;margin-left:342.3pt;margin-top:206.9pt;width:4.95pt;height:4.9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" fillcolor="#2f2aa0" strokecolor="black [3213]" strokeweight="1pt">
                <v:stroke joinstyle="miter"/>
              </v:oval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A2A6B6B" wp14:editId="5A389D49">
                <wp:simplePos x="0" y="0"/>
                <wp:positionH relativeFrom="column">
                  <wp:posOffset>3542030</wp:posOffset>
                </wp:positionH>
                <wp:positionV relativeFrom="paragraph">
                  <wp:posOffset>2558968</wp:posOffset>
                </wp:positionV>
                <wp:extent cx="1108710" cy="271145"/>
                <wp:effectExtent l="0" t="0" r="0" b="0"/>
                <wp:wrapNone/>
                <wp:docPr id="15301686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12127D" w14:textId="00A92FAC" w:rsidR="00D32E2F" w:rsidRPr="00B02BED" w:rsidRDefault="00D32E2F" w:rsidP="00D32E2F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roteobacter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A2A6B6B" id="_x0000_s1036" type="#_x0000_t202" style="position:absolute;margin-left:278.9pt;margin-top:201.5pt;width:87.3pt;height:21.35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" filled="f" stroked="f" strokeweight=".5pt">
                <v:textbox>
                  <w:txbxContent>
                    <w:p w14:paraId="6B12127D" w14:textId="00A92FAC" w:rsidR="00D32E2F" w:rsidRPr="00B02BED" w:rsidRDefault="00D32E2F" w:rsidP="00D32E2F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Proteobacteria</w:t>
                      </w:r>
                    </w:p>
                  </w:txbxContent>
                </v:textbox>
              </v:shape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91C02EF" wp14:editId="151ADBFD">
                <wp:simplePos x="0" y="0"/>
                <wp:positionH relativeFrom="column">
                  <wp:posOffset>3517900</wp:posOffset>
                </wp:positionH>
                <wp:positionV relativeFrom="paragraph">
                  <wp:posOffset>2626913</wp:posOffset>
                </wp:positionV>
                <wp:extent cx="62865" cy="62865"/>
                <wp:effectExtent l="0" t="0" r="13335" b="13335"/>
                <wp:wrapNone/>
                <wp:docPr id="60009664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235B54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41061DD" id="Oval 1" o:spid="_x0000_s1026" style="position:absolute;margin-left:277pt;margin-top:206.85pt;width:4.95pt;height:4.9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" fillcolor="#235b54" strokecolor="black [3213]" strokeweight="1pt">
                <v:stroke joinstyle="miter"/>
              </v:oval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45339D3" wp14:editId="6D95D5FC">
                <wp:simplePos x="0" y="0"/>
                <wp:positionH relativeFrom="column">
                  <wp:posOffset>2781935</wp:posOffset>
                </wp:positionH>
                <wp:positionV relativeFrom="paragraph">
                  <wp:posOffset>2550078</wp:posOffset>
                </wp:positionV>
                <wp:extent cx="1108710" cy="271145"/>
                <wp:effectExtent l="0" t="0" r="0" b="0"/>
                <wp:wrapNone/>
                <wp:docPr id="194445994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3CF776" w14:textId="70FC1C3F" w:rsidR="00D32E2F" w:rsidRPr="00B02BED" w:rsidRDefault="00D32E2F" w:rsidP="00D32E2F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Fusobacteri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5339D3" id="_x0000_s1037" type="#_x0000_t202" style="position:absolute;margin-left:219.05pt;margin-top:200.8pt;width:87.3pt;height:21.35pt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" filled="f" stroked="f" strokeweight=".5pt">
                <v:textbox>
                  <w:txbxContent>
                    <w:p w14:paraId="713CF776" w14:textId="70FC1C3F" w:rsidR="00D32E2F" w:rsidRPr="00B02BED" w:rsidRDefault="00D32E2F" w:rsidP="00D32E2F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Fusobacteriota</w:t>
                      </w:r>
                    </w:p>
                  </w:txbxContent>
                </v:textbox>
              </v:shape>
            </w:pict>
          </mc:Fallback>
        </mc:AlternateContent>
      </w:r>
      <w:r w:rsidR="00616D5C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5561CC8" wp14:editId="66D70594">
                <wp:simplePos x="0" y="0"/>
                <wp:positionH relativeFrom="column">
                  <wp:posOffset>2762250</wp:posOffset>
                </wp:positionH>
                <wp:positionV relativeFrom="paragraph">
                  <wp:posOffset>2611038</wp:posOffset>
                </wp:positionV>
                <wp:extent cx="62865" cy="62865"/>
                <wp:effectExtent l="0" t="0" r="13335" b="13335"/>
                <wp:wrapNone/>
                <wp:docPr id="26269702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CCA60A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6F4949" id="Oval 1" o:spid="_x0000_s1026" style="position:absolute;margin-left:217.5pt;margin-top:205.6pt;width:4.95pt;height:4.9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" fillcolor="#cca60a" strokecolor="black [3213]" strokeweight="1pt">
                <v:stroke joinstyle="miter"/>
              </v:oval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BD52A39" wp14:editId="07C6800A">
                <wp:simplePos x="0" y="0"/>
                <wp:positionH relativeFrom="column">
                  <wp:posOffset>4384480</wp:posOffset>
                </wp:positionH>
                <wp:positionV relativeFrom="paragraph">
                  <wp:posOffset>2374956</wp:posOffset>
                </wp:positionV>
                <wp:extent cx="1108710" cy="271145"/>
                <wp:effectExtent l="0" t="0" r="0" b="0"/>
                <wp:wrapNone/>
                <wp:docPr id="192870415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364E30" w14:textId="0C56A47A" w:rsidR="00D32E2F" w:rsidRPr="00B02BED" w:rsidRDefault="00D32E2F" w:rsidP="00D32E2F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Rs-K70 termite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52A39" id="_x0000_s1038" type="#_x0000_t202" style="position:absolute;margin-left:345.25pt;margin-top:187pt;width:87.3pt;height:21.35pt;z-index:251715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" filled="f" stroked="f" strokeweight=".5pt">
                <v:textbox>
                  <w:txbxContent>
                    <w:p w14:paraId="0B364E30" w14:textId="0C56A47A" w:rsidR="00D32E2F" w:rsidRPr="00B02BED" w:rsidRDefault="00D32E2F" w:rsidP="00D32E2F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Rs-K70 termite group</w:t>
                      </w:r>
                    </w:p>
                  </w:txbxContent>
                </v:textbox>
              </v:shape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978C7AB" wp14:editId="1AB80CDC">
                <wp:simplePos x="0" y="0"/>
                <wp:positionH relativeFrom="column">
                  <wp:posOffset>4344148</wp:posOffset>
                </wp:positionH>
                <wp:positionV relativeFrom="paragraph">
                  <wp:posOffset>2438243</wp:posOffset>
                </wp:positionV>
                <wp:extent cx="62865" cy="62865"/>
                <wp:effectExtent l="0" t="0" r="13335" b="13335"/>
                <wp:wrapNone/>
                <wp:docPr id="122732190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3998F5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675923" id="Oval 1" o:spid="_x0000_s1026" style="position:absolute;margin-left:342.05pt;margin-top:192pt;width:4.95pt;height:4.9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" fillcolor="#3998f5" strokecolor="black [3213]" strokeweight="1pt">
                <v:stroke joinstyle="miter"/>
              </v:oval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B59A224" wp14:editId="61FDF167">
                <wp:simplePos x="0" y="0"/>
                <wp:positionH relativeFrom="column">
                  <wp:posOffset>3519170</wp:posOffset>
                </wp:positionH>
                <wp:positionV relativeFrom="paragraph">
                  <wp:posOffset>2438318</wp:posOffset>
                </wp:positionV>
                <wp:extent cx="62865" cy="62865"/>
                <wp:effectExtent l="0" t="0" r="13335" b="13335"/>
                <wp:wrapNone/>
                <wp:docPr id="1070760975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40D0A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134BDA8" id="Oval 1" o:spid="_x0000_s1026" style="position:absolute;margin-left:277.1pt;margin-top:192pt;width:4.95pt;height:4.9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" fillcolor="#40d0a0" strokecolor="black [3213]" strokeweight="1pt">
                <v:stroke joinstyle="miter"/>
              </v:oval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C8DB9B" wp14:editId="16D8686F">
                <wp:simplePos x="0" y="0"/>
                <wp:positionH relativeFrom="column">
                  <wp:posOffset>3542822</wp:posOffset>
                </wp:positionH>
                <wp:positionV relativeFrom="paragraph">
                  <wp:posOffset>2366067</wp:posOffset>
                </wp:positionV>
                <wp:extent cx="1108710" cy="271145"/>
                <wp:effectExtent l="0" t="0" r="0" b="0"/>
                <wp:wrapNone/>
                <wp:docPr id="65504215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C0E4F2" w14:textId="4DE01756" w:rsidR="00D32E2F" w:rsidRPr="00B02BED" w:rsidRDefault="00D32E2F" w:rsidP="00D32E2F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Patescibacter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C8DB9B" id="_x0000_s1039" type="#_x0000_t202" style="position:absolute;margin-left:278.95pt;margin-top:186.3pt;width:87.3pt;height:21.3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" filled="f" stroked="f" strokeweight=".5pt">
                <v:textbox>
                  <w:txbxContent>
                    <w:p w14:paraId="58C0E4F2" w14:textId="4DE01756" w:rsidR="00D32E2F" w:rsidRPr="00B02BED" w:rsidRDefault="00D32E2F" w:rsidP="00D32E2F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Patescibacteria</w:t>
                      </w:r>
                    </w:p>
                  </w:txbxContent>
                </v:textbox>
              </v:shape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1C26A82" wp14:editId="7EE7C945">
                <wp:simplePos x="0" y="0"/>
                <wp:positionH relativeFrom="column">
                  <wp:posOffset>1932915</wp:posOffset>
                </wp:positionH>
                <wp:positionV relativeFrom="paragraph">
                  <wp:posOffset>2535322</wp:posOffset>
                </wp:positionV>
                <wp:extent cx="1099656" cy="271145"/>
                <wp:effectExtent l="0" t="0" r="0" b="0"/>
                <wp:wrapNone/>
                <wp:docPr id="63024059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9656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BFF72F" w14:textId="56C60E9E" w:rsidR="00B02BED" w:rsidRPr="00B02BED" w:rsidRDefault="00B02BED" w:rsidP="00B02BED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yanobacter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C26A82" id="_x0000_s1040" type="#_x0000_t202" style="position:absolute;margin-left:152.2pt;margin-top:199.65pt;width:86.6pt;height:21.3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" filled="f" stroked="f" strokeweight=".5pt">
                <v:textbox>
                  <w:txbxContent>
                    <w:p w14:paraId="0BBFF72F" w14:textId="56C60E9E" w:rsidR="00B02BED" w:rsidRPr="00B02BED" w:rsidRDefault="00B02BED" w:rsidP="00B02BED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Cyanobacteria</w:t>
                      </w:r>
                    </w:p>
                  </w:txbxContent>
                </v:textbox>
              </v:shape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2BB1895" wp14:editId="45AD0E16">
                <wp:simplePos x="0" y="0"/>
                <wp:positionH relativeFrom="column">
                  <wp:posOffset>2764155</wp:posOffset>
                </wp:positionH>
                <wp:positionV relativeFrom="paragraph">
                  <wp:posOffset>2433873</wp:posOffset>
                </wp:positionV>
                <wp:extent cx="62865" cy="62865"/>
                <wp:effectExtent l="0" t="0" r="13335" b="13335"/>
                <wp:wrapNone/>
                <wp:docPr id="128371946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" cy="62865"/>
                        </a:xfrm>
                        <a:prstGeom prst="ellipse">
                          <a:avLst/>
                        </a:prstGeom>
                        <a:solidFill>
                          <a:srgbClr val="FCFF7D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0F5B7A3" id="Oval 1" o:spid="_x0000_s1026" style="position:absolute;margin-left:217.65pt;margin-top:191.65pt;width:4.95pt;height:4.9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" fillcolor="#fcff7d" strokecolor="black [3213]" strokeweight="1pt">
                <v:stroke joinstyle="miter"/>
              </v:oval>
            </w:pict>
          </mc:Fallback>
        </mc:AlternateContent>
      </w:r>
      <w:r w:rsidR="00D32E2F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D429F35" wp14:editId="20C86145">
                <wp:simplePos x="0" y="0"/>
                <wp:positionH relativeFrom="column">
                  <wp:posOffset>2782017</wp:posOffset>
                </wp:positionH>
                <wp:positionV relativeFrom="paragraph">
                  <wp:posOffset>2365375</wp:posOffset>
                </wp:positionV>
                <wp:extent cx="1108710" cy="271145"/>
                <wp:effectExtent l="0" t="0" r="0" b="0"/>
                <wp:wrapNone/>
                <wp:docPr id="106888058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8710" cy="271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0D25E1" w14:textId="228DF848" w:rsidR="00B02BED" w:rsidRPr="00B02BED" w:rsidRDefault="00B02BED" w:rsidP="00B02BED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Firmic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429F35" id="_x0000_s1041" type="#_x0000_t202" style="position:absolute;margin-left:219.05pt;margin-top:186.25pt;width:87.3pt;height:21.35pt;z-index:251695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" filled="f" stroked="f" strokeweight=".5pt">
                <v:textbox>
                  <w:txbxContent>
                    <w:p w14:paraId="410D25E1" w14:textId="228DF848" w:rsidR="00B02BED" w:rsidRPr="00B02BED" w:rsidRDefault="00B02BED" w:rsidP="00B02BED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Firmicutes</w:t>
                      </w:r>
                    </w:p>
                  </w:txbxContent>
                </v:textbox>
              </v:shape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967B826" wp14:editId="5569A3EB">
                <wp:simplePos x="0" y="0"/>
                <wp:positionH relativeFrom="column">
                  <wp:posOffset>1913255</wp:posOffset>
                </wp:positionH>
                <wp:positionV relativeFrom="paragraph">
                  <wp:posOffset>2614377</wp:posOffset>
                </wp:positionV>
                <wp:extent cx="63374" cy="63374"/>
                <wp:effectExtent l="0" t="0" r="13335" b="13335"/>
                <wp:wrapNone/>
                <wp:docPr id="1953284165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74" cy="63374"/>
                        </a:xfrm>
                        <a:prstGeom prst="ellipse">
                          <a:avLst/>
                        </a:prstGeom>
                        <a:solidFill>
                          <a:srgbClr val="703106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9DDAE19" id="Oval 1" o:spid="_x0000_s1026" style="position:absolute;margin-left:150.65pt;margin-top:205.85pt;width:5pt;height: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" fillcolor="#703106" strokecolor="black [3213]" strokeweight="1pt">
                <v:stroke joinstyle="miter"/>
              </v:oval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0DC658F" wp14:editId="52225680">
                <wp:simplePos x="0" y="0"/>
                <wp:positionH relativeFrom="column">
                  <wp:posOffset>1931035</wp:posOffset>
                </wp:positionH>
                <wp:positionV relativeFrom="paragraph">
                  <wp:posOffset>2356403</wp:posOffset>
                </wp:positionV>
                <wp:extent cx="1109050" cy="271604"/>
                <wp:effectExtent l="0" t="0" r="0" b="0"/>
                <wp:wrapNone/>
                <wp:docPr id="40188034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9050" cy="271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F7DE8" w14:textId="1FC0DEB5" w:rsidR="00B02BED" w:rsidRPr="00B02BED" w:rsidRDefault="00B02BED" w:rsidP="00B02BED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Campilobacter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DC658F" id="_x0000_s1042" type="#_x0000_t202" style="position:absolute;margin-left:152.05pt;margin-top:185.55pt;width:87.35pt;height:21.4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" filled="f" stroked="f" strokeweight=".5pt">
                <v:textbox>
                  <w:txbxContent>
                    <w:p w14:paraId="051F7DE8" w14:textId="1FC0DEB5" w:rsidR="00B02BED" w:rsidRPr="00B02BED" w:rsidRDefault="00B02BED" w:rsidP="00B02BED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Campilobacterota</w:t>
                      </w:r>
                    </w:p>
                  </w:txbxContent>
                </v:textbox>
              </v:shape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6B10CA" wp14:editId="15255CE6">
                <wp:simplePos x="0" y="0"/>
                <wp:positionH relativeFrom="column">
                  <wp:posOffset>1912620</wp:posOffset>
                </wp:positionH>
                <wp:positionV relativeFrom="paragraph">
                  <wp:posOffset>2428793</wp:posOffset>
                </wp:positionV>
                <wp:extent cx="63374" cy="63374"/>
                <wp:effectExtent l="0" t="0" r="13335" b="13335"/>
                <wp:wrapNone/>
                <wp:docPr id="131712477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74" cy="63374"/>
                        </a:xfrm>
                        <a:prstGeom prst="ellipse">
                          <a:avLst/>
                        </a:prstGeom>
                        <a:solidFill>
                          <a:srgbClr val="F98B39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C0BF019" id="Oval 1" o:spid="_x0000_s1026" style="position:absolute;margin-left:150.6pt;margin-top:191.25pt;width:5pt;height: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" fillcolor="#f98b39" strokecolor="black [3213]" strokeweight="1pt">
                <v:stroke joinstyle="miter"/>
              </v:oval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F474F9" wp14:editId="6F2A90A4">
                <wp:simplePos x="0" y="0"/>
                <wp:positionH relativeFrom="column">
                  <wp:posOffset>1130419</wp:posOffset>
                </wp:positionH>
                <wp:positionV relativeFrom="paragraph">
                  <wp:posOffset>2533506</wp:posOffset>
                </wp:positionV>
                <wp:extent cx="1109050" cy="271604"/>
                <wp:effectExtent l="0" t="0" r="0" b="0"/>
                <wp:wrapNone/>
                <wp:docPr id="40725500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9050" cy="271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19012E" w14:textId="5D080640" w:rsidR="00B02BED" w:rsidRPr="00B02BED" w:rsidRDefault="00B02BED" w:rsidP="00B02BED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Bacteroid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3F474F9" id="_x0000_s1043" type="#_x0000_t202" style="position:absolute;margin-left:89pt;margin-top:199.5pt;width:87.35pt;height:21.4pt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" filled="f" stroked="f" strokeweight=".5pt">
                <v:textbox>
                  <w:txbxContent>
                    <w:p w14:paraId="5219012E" w14:textId="5D080640" w:rsidR="00B02BED" w:rsidRPr="00B02BED" w:rsidRDefault="00B02BED" w:rsidP="00B02BED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>
                        <w:rPr>
                          <w:rFonts w:ascii="Arial" w:hAnsi="Arial" w:cs="Arial"/>
                          <w:sz w:val="14"/>
                          <w:szCs w:val="14"/>
                        </w:rPr>
                        <w:t>Bacteroidota</w:t>
                      </w:r>
                    </w:p>
                  </w:txbxContent>
                </v:textbox>
              </v:shape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8CF89C" wp14:editId="60FA6DFF">
                <wp:simplePos x="0" y="0"/>
                <wp:positionH relativeFrom="column">
                  <wp:posOffset>1140378</wp:posOffset>
                </wp:positionH>
                <wp:positionV relativeFrom="paragraph">
                  <wp:posOffset>2354254</wp:posOffset>
                </wp:positionV>
                <wp:extent cx="1109050" cy="271604"/>
                <wp:effectExtent l="0" t="0" r="0" b="0"/>
                <wp:wrapNone/>
                <wp:docPr id="166361868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9050" cy="271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5363A6" w14:textId="43AC1196" w:rsidR="00B02BED" w:rsidRPr="00B02BED" w:rsidRDefault="00B02BED" w:rsidP="00B02BED">
                            <w:pPr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</w:pPr>
                            <w:r w:rsidRPr="00B02BED">
                              <w:rPr>
                                <w:rFonts w:ascii="Arial" w:hAnsi="Arial" w:cs="Arial"/>
                                <w:sz w:val="14"/>
                                <w:szCs w:val="14"/>
                              </w:rPr>
                              <w:t>Actinobacterio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8CF89C" id="_x0000_s1044" type="#_x0000_t202" style="position:absolute;margin-left:89.8pt;margin-top:185.35pt;width:87.35pt;height:21.4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" filled="f" stroked="f" strokeweight=".5pt">
                <v:textbox>
                  <w:txbxContent>
                    <w:p w14:paraId="2B5363A6" w14:textId="43AC1196" w:rsidR="00B02BED" w:rsidRPr="00B02BED" w:rsidRDefault="00B02BED" w:rsidP="00B02BED">
                      <w:pPr>
                        <w:rPr>
                          <w:rFonts w:ascii="Arial" w:hAnsi="Arial" w:cs="Arial"/>
                          <w:sz w:val="14"/>
                          <w:szCs w:val="14"/>
                        </w:rPr>
                      </w:pPr>
                      <w:r w:rsidRPr="00B02BED">
                        <w:rPr>
                          <w:rFonts w:ascii="Arial" w:hAnsi="Arial" w:cs="Arial"/>
                          <w:sz w:val="14"/>
                          <w:szCs w:val="14"/>
                        </w:rPr>
                        <w:t>Actinobacteriota</w:t>
                      </w:r>
                    </w:p>
                  </w:txbxContent>
                </v:textbox>
              </v:shape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1F126A2" wp14:editId="54EFF8B7">
                <wp:simplePos x="0" y="0"/>
                <wp:positionH relativeFrom="column">
                  <wp:posOffset>1110533</wp:posOffset>
                </wp:positionH>
                <wp:positionV relativeFrom="paragraph">
                  <wp:posOffset>2609850</wp:posOffset>
                </wp:positionV>
                <wp:extent cx="63374" cy="63374"/>
                <wp:effectExtent l="0" t="0" r="13335" b="13335"/>
                <wp:wrapNone/>
                <wp:docPr id="193476027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74" cy="63374"/>
                        </a:xfrm>
                        <a:prstGeom prst="ellipse">
                          <a:avLst/>
                        </a:prstGeom>
                        <a:solidFill>
                          <a:srgbClr val="D7232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75F9CAF" id="Oval 1" o:spid="_x0000_s1026" style="position:absolute;margin-left:87.45pt;margin-top:205.5pt;width:5pt;height: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" fillcolor="#d72323" strokecolor="black [3213]" strokeweight="1pt">
                <v:stroke joinstyle="miter"/>
              </v:oval>
            </w:pict>
          </mc:Fallback>
        </mc:AlternateContent>
      </w:r>
      <w:r w:rsidR="00B02BED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B1C50AA" wp14:editId="12C80AD3">
                <wp:simplePos x="0" y="0"/>
                <wp:positionH relativeFrom="column">
                  <wp:posOffset>1113576</wp:posOffset>
                </wp:positionH>
                <wp:positionV relativeFrom="paragraph">
                  <wp:posOffset>2426681</wp:posOffset>
                </wp:positionV>
                <wp:extent cx="63374" cy="63374"/>
                <wp:effectExtent l="0" t="0" r="13335" b="13335"/>
                <wp:wrapNone/>
                <wp:docPr id="228416584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74" cy="63374"/>
                        </a:xfrm>
                        <a:prstGeom prst="ellipse">
                          <a:avLst/>
                        </a:prstGeom>
                        <a:solidFill>
                          <a:srgbClr val="FE9D90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8E31A5E" id="Oval 1" o:spid="_x0000_s1026" style="position:absolute;margin-left:87.7pt;margin-top:191.1pt;width:5pt;height: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" fillcolor="#fe9d90" strokecolor="black [3213]" strokeweight="1pt">
                <v:stroke joinstyle="miter"/>
              </v:oval>
            </w:pict>
          </mc:Fallback>
        </mc:AlternateContent>
      </w:r>
      <w:r w:rsidR="001856F8">
        <w:rPr>
          <w:rFonts w:ascii="Times New Roman" w:eastAsia="Times New Roman" w:hAnsi="Times New Roman" w:cs="Times New Roman"/>
          <w:noProof/>
          <w:kern w:val="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7AB296" wp14:editId="6990C66B">
                <wp:simplePos x="0" y="0"/>
                <wp:positionH relativeFrom="column">
                  <wp:posOffset>2751109</wp:posOffset>
                </wp:positionH>
                <wp:positionV relativeFrom="paragraph">
                  <wp:posOffset>1000125</wp:posOffset>
                </wp:positionV>
                <wp:extent cx="216535" cy="243205"/>
                <wp:effectExtent l="635" t="0" r="1905" b="0"/>
                <wp:wrapNone/>
                <wp:docPr id="101352255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6535" cy="2432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98CEF8" w14:textId="2814AEEE" w:rsidR="001856F8" w:rsidRPr="00A1709C" w:rsidRDefault="001856F8" w:rsidP="001856F8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6"/>
                                <w:szCs w:val="16"/>
                              </w:rPr>
                              <w:t>ih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7AB296" id="_x0000_s1034" type="#_x0000_t202" style="position:absolute;margin-left:216.6pt;margin-top:78.75pt;width:17.05pt;height:19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" filled="f" stroked="f">
                <v:textbox>
                  <w:txbxContent>
                    <w:p w14:paraId="5E98CEF8" w14:textId="2814AEEE" w:rsidR="001856F8" w:rsidRPr="00A1709C" w:rsidRDefault="001856F8" w:rsidP="001856F8">
                      <w:pP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16"/>
                          <w:szCs w:val="16"/>
                        </w:rPr>
                        <w:t>h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FA199A" w:rsidRPr="00FA199A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anchor distT="0" distB="0" distL="114300" distR="114300" simplePos="0" relativeHeight="251660287" behindDoc="0" locked="0" layoutInCell="1" allowOverlap="1" wp14:anchorId="62AAEAE6" wp14:editId="13329F85">
            <wp:simplePos x="0" y="0"/>
            <wp:positionH relativeFrom="column">
              <wp:posOffset>2769311</wp:posOffset>
            </wp:positionH>
            <wp:positionV relativeFrom="paragraph">
              <wp:posOffset>1016647</wp:posOffset>
            </wp:positionV>
            <wp:extent cx="1547099" cy="1160324"/>
            <wp:effectExtent l="19050" t="19050" r="0" b="1905"/>
            <wp:wrapNone/>
            <wp:docPr id="1221090352" name="Picture 15" descr="A graph showing the number of bacteri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090352" name="Picture 15" descr="A graph showing the number of bacteri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207" cy="11656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DF07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MDexMDEwMzM2tDRR0lEKTi0uzszPAykwrAUAyTdvJCwAAAA="/>
  </w:docVars>
  <w:rsids>
    <w:rsidRoot w:val="00267DE3"/>
    <w:rsid w:val="001856F8"/>
    <w:rsid w:val="00267DE3"/>
    <w:rsid w:val="00303364"/>
    <w:rsid w:val="00431469"/>
    <w:rsid w:val="0047268A"/>
    <w:rsid w:val="005F44D8"/>
    <w:rsid w:val="00616D5C"/>
    <w:rsid w:val="00A10A84"/>
    <w:rsid w:val="00A1709C"/>
    <w:rsid w:val="00B02BED"/>
    <w:rsid w:val="00B7543E"/>
    <w:rsid w:val="00D32E2F"/>
    <w:rsid w:val="00DF0736"/>
    <w:rsid w:val="00EE19DE"/>
    <w:rsid w:val="00FA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BEED5"/>
  <w15:chartTrackingRefBased/>
  <w15:docId w15:val="{47A24938-CAC3-4669-A9F9-008ACF894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7DE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67DE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67DE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67DE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7DE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7DE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7DE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7DE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7DE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7DE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67DE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67DE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7DE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7DE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7DE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7DE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7DE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7DE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67DE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D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DE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67DE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67DE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67DE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67DE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67DE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67DE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67DE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67DE3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67D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93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2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Diesbourg</dc:creator>
  <cp:keywords/>
  <dc:description/>
  <cp:lastModifiedBy>Emilie Diesbourg</cp:lastModifiedBy>
  <cp:revision>8</cp:revision>
  <dcterms:created xsi:type="dcterms:W3CDTF">2024-05-15T15:35:00Z</dcterms:created>
  <dcterms:modified xsi:type="dcterms:W3CDTF">2024-05-20T20:26:00Z</dcterms:modified>
</cp:coreProperties>
</file>